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E389610" w14:textId="66830C5A" w:rsidR="0034611B" w:rsidRDefault="00EB77D6" w:rsidP="0034611B">
      <w:pPr>
        <w:pStyle w:val="Nadpis1"/>
        <w:spacing w:before="0"/>
        <w:jc w:val="center"/>
        <w:rPr>
          <w:rFonts w:asciiTheme="minorHAnsi" w:hAnsiTheme="minorHAnsi" w:cstheme="minorHAnsi"/>
          <w:b/>
          <w:bCs/>
          <w:color w:val="auto"/>
        </w:rPr>
      </w:pPr>
      <w:r w:rsidRPr="0034611B">
        <w:rPr>
          <w:rFonts w:asciiTheme="minorHAnsi" w:hAnsiTheme="minorHAnsi" w:cstheme="minorHAnsi"/>
          <w:b/>
          <w:bCs/>
          <w:color w:val="auto"/>
        </w:rPr>
        <w:t xml:space="preserve">Vyhlášení volby ve </w:t>
      </w:r>
      <w:r w:rsidR="00D929A2">
        <w:rPr>
          <w:rFonts w:asciiTheme="minorHAnsi" w:hAnsiTheme="minorHAnsi" w:cstheme="minorHAnsi"/>
          <w:b/>
          <w:bCs/>
          <w:color w:val="auto"/>
        </w:rPr>
        <w:t>volebním obvodu studentů</w:t>
      </w:r>
      <w:r w:rsidR="00C16A69">
        <w:rPr>
          <w:rFonts w:asciiTheme="minorHAnsi" w:hAnsiTheme="minorHAnsi" w:cstheme="minorHAnsi"/>
          <w:b/>
          <w:bCs/>
          <w:color w:val="auto"/>
        </w:rPr>
        <w:t xml:space="preserve"> zapsaných</w:t>
      </w:r>
    </w:p>
    <w:p w14:paraId="2A448EBC" w14:textId="77777777" w:rsidR="0034611B" w:rsidRDefault="00EB77D6" w:rsidP="0034611B">
      <w:pPr>
        <w:pStyle w:val="Nadpis1"/>
        <w:spacing w:before="0"/>
        <w:jc w:val="center"/>
        <w:rPr>
          <w:rFonts w:asciiTheme="minorHAnsi" w:hAnsiTheme="minorHAnsi" w:cstheme="minorHAnsi"/>
          <w:b/>
          <w:bCs/>
          <w:color w:val="auto"/>
        </w:rPr>
      </w:pPr>
      <w:r w:rsidRPr="0034611B">
        <w:rPr>
          <w:rFonts w:asciiTheme="minorHAnsi" w:hAnsiTheme="minorHAnsi" w:cstheme="minorHAnsi"/>
          <w:b/>
          <w:bCs/>
          <w:color w:val="auto"/>
        </w:rPr>
        <w:t xml:space="preserve"> na Fakultě financí a účetnictví Vysoké školy ekonomické v Praze </w:t>
      </w:r>
    </w:p>
    <w:p w14:paraId="4CC370B1" w14:textId="77777777" w:rsidR="0034611B" w:rsidRDefault="00EB77D6" w:rsidP="0034611B">
      <w:pPr>
        <w:pStyle w:val="Nadpis1"/>
        <w:spacing w:before="0"/>
        <w:jc w:val="center"/>
        <w:rPr>
          <w:rFonts w:asciiTheme="minorHAnsi" w:hAnsiTheme="minorHAnsi" w:cstheme="minorHAnsi"/>
          <w:b/>
          <w:bCs/>
          <w:color w:val="auto"/>
        </w:rPr>
      </w:pPr>
      <w:r w:rsidRPr="0034611B">
        <w:rPr>
          <w:rFonts w:asciiTheme="minorHAnsi" w:hAnsiTheme="minorHAnsi" w:cstheme="minorHAnsi"/>
          <w:b/>
          <w:bCs/>
          <w:color w:val="auto"/>
        </w:rPr>
        <w:t xml:space="preserve">do Akademického senátu Fakulty financí a účetnictví </w:t>
      </w:r>
    </w:p>
    <w:p w14:paraId="18E235F0" w14:textId="23249060" w:rsidR="00B13EFC" w:rsidRPr="0034611B" w:rsidRDefault="00EB77D6" w:rsidP="0034611B">
      <w:pPr>
        <w:pStyle w:val="Nadpis1"/>
        <w:spacing w:before="0"/>
        <w:jc w:val="center"/>
        <w:rPr>
          <w:rFonts w:asciiTheme="minorHAnsi" w:hAnsiTheme="minorHAnsi" w:cstheme="minorHAnsi"/>
          <w:b/>
          <w:bCs/>
          <w:color w:val="auto"/>
        </w:rPr>
      </w:pPr>
      <w:r w:rsidRPr="0034611B">
        <w:rPr>
          <w:rFonts w:asciiTheme="minorHAnsi" w:hAnsiTheme="minorHAnsi" w:cstheme="minorHAnsi"/>
          <w:b/>
          <w:bCs/>
          <w:color w:val="auto"/>
        </w:rPr>
        <w:t>Vysoké školy ekonomické v</w:t>
      </w:r>
      <w:r w:rsidR="0034611B" w:rsidRPr="0034611B">
        <w:rPr>
          <w:rFonts w:asciiTheme="minorHAnsi" w:hAnsiTheme="minorHAnsi" w:cstheme="minorHAnsi"/>
          <w:b/>
          <w:bCs/>
          <w:color w:val="auto"/>
        </w:rPr>
        <w:t> </w:t>
      </w:r>
      <w:r w:rsidRPr="0034611B">
        <w:rPr>
          <w:rFonts w:asciiTheme="minorHAnsi" w:hAnsiTheme="minorHAnsi" w:cstheme="minorHAnsi"/>
          <w:b/>
          <w:bCs/>
          <w:color w:val="auto"/>
        </w:rPr>
        <w:t>Praze</w:t>
      </w:r>
    </w:p>
    <w:p w14:paraId="748EACC4" w14:textId="77777777" w:rsidR="0034611B" w:rsidRPr="0034611B" w:rsidRDefault="0034611B" w:rsidP="0034611B"/>
    <w:p w14:paraId="2B574027" w14:textId="58C92FAC" w:rsidR="0015330A" w:rsidRPr="00145C69" w:rsidRDefault="0034611B" w:rsidP="0015330A">
      <w:pPr>
        <w:spacing w:line="360" w:lineRule="auto"/>
        <w:rPr>
          <w:rFonts w:cstheme="minorHAnsi"/>
        </w:rPr>
      </w:pPr>
      <w:r w:rsidRPr="00145C69">
        <w:rPr>
          <w:rFonts w:cstheme="minorHAnsi"/>
        </w:rPr>
        <w:t xml:space="preserve">AS FFÚ VŠE vyhlašuje volbu </w:t>
      </w:r>
      <w:r w:rsidR="00C25FA3" w:rsidRPr="00145C69">
        <w:rPr>
          <w:rFonts w:cstheme="minorHAnsi"/>
        </w:rPr>
        <w:t>1 člena</w:t>
      </w:r>
      <w:r w:rsidRPr="00145C69">
        <w:rPr>
          <w:rFonts w:cstheme="minorHAnsi"/>
        </w:rPr>
        <w:t xml:space="preserve"> AS FFÚ VŠE ve volebním obvodu </w:t>
      </w:r>
      <w:r w:rsidR="00524F85" w:rsidRPr="00145C69">
        <w:rPr>
          <w:rFonts w:cstheme="minorHAnsi"/>
        </w:rPr>
        <w:t xml:space="preserve">studentů </w:t>
      </w:r>
      <w:r w:rsidR="00C16A69" w:rsidRPr="00145C69">
        <w:rPr>
          <w:rFonts w:cstheme="minorHAnsi"/>
        </w:rPr>
        <w:t xml:space="preserve">zapsaných </w:t>
      </w:r>
      <w:r w:rsidRPr="00145C69">
        <w:rPr>
          <w:rFonts w:cstheme="minorHAnsi"/>
        </w:rPr>
        <w:t xml:space="preserve">na FFÚ VŠE na funkční období od </w:t>
      </w:r>
      <w:r w:rsidR="00B8171A" w:rsidRPr="00145C69">
        <w:rPr>
          <w:rFonts w:cstheme="minorHAnsi"/>
          <w:b/>
          <w:bCs/>
        </w:rPr>
        <w:t>20. 3. 2026</w:t>
      </w:r>
      <w:r w:rsidR="00F95F99" w:rsidRPr="00145C69">
        <w:rPr>
          <w:rFonts w:cstheme="minorHAnsi"/>
          <w:b/>
          <w:bCs/>
        </w:rPr>
        <w:t xml:space="preserve"> do 10. 5. 2027</w:t>
      </w:r>
      <w:r w:rsidRPr="00145C69">
        <w:rPr>
          <w:rFonts w:cstheme="minorHAnsi"/>
        </w:rPr>
        <w:t xml:space="preserve">, a současně stanovuje: </w:t>
      </w:r>
    </w:p>
    <w:p w14:paraId="64030213" w14:textId="3E142926" w:rsidR="0015330A" w:rsidRPr="00145C69" w:rsidRDefault="0034611B" w:rsidP="00145C69">
      <w:pPr>
        <w:pStyle w:val="Odstavecseseznamem"/>
        <w:numPr>
          <w:ilvl w:val="0"/>
          <w:numId w:val="2"/>
        </w:numPr>
        <w:spacing w:line="360" w:lineRule="auto"/>
        <w:rPr>
          <w:rFonts w:cstheme="minorHAnsi"/>
        </w:rPr>
      </w:pPr>
      <w:r w:rsidRPr="00145C69">
        <w:rPr>
          <w:rFonts w:cstheme="minorHAnsi"/>
          <w:b/>
          <w:bCs/>
        </w:rPr>
        <w:t xml:space="preserve">datum volby na </w:t>
      </w:r>
      <w:r w:rsidR="00B8171A" w:rsidRPr="00145C69">
        <w:rPr>
          <w:rFonts w:cstheme="minorHAnsi"/>
          <w:b/>
          <w:bCs/>
        </w:rPr>
        <w:t>17</w:t>
      </w:r>
      <w:r w:rsidR="00F95F99" w:rsidRPr="00145C69">
        <w:rPr>
          <w:rFonts w:cstheme="minorHAnsi"/>
          <w:b/>
          <w:bCs/>
        </w:rPr>
        <w:t xml:space="preserve">. </w:t>
      </w:r>
      <w:r w:rsidR="00B8171A" w:rsidRPr="00145C69">
        <w:rPr>
          <w:rFonts w:cstheme="minorHAnsi"/>
          <w:b/>
          <w:bCs/>
        </w:rPr>
        <w:t>března</w:t>
      </w:r>
      <w:r w:rsidR="00F95F99" w:rsidRPr="00145C69">
        <w:rPr>
          <w:rFonts w:cstheme="minorHAnsi"/>
          <w:b/>
          <w:bCs/>
        </w:rPr>
        <w:t xml:space="preserve"> 202</w:t>
      </w:r>
      <w:r w:rsidR="00B8171A" w:rsidRPr="00145C69">
        <w:rPr>
          <w:rFonts w:cstheme="minorHAnsi"/>
          <w:b/>
          <w:bCs/>
        </w:rPr>
        <w:t>6</w:t>
      </w:r>
      <w:r w:rsidRPr="00145C69">
        <w:rPr>
          <w:rFonts w:cstheme="minorHAnsi"/>
        </w:rPr>
        <w:t xml:space="preserve">, </w:t>
      </w:r>
    </w:p>
    <w:p w14:paraId="0649CB36" w14:textId="301359F5" w:rsidR="0015330A" w:rsidRPr="00145C69" w:rsidRDefault="0034611B" w:rsidP="00145C69">
      <w:pPr>
        <w:pStyle w:val="Odstavecseseznamem"/>
        <w:numPr>
          <w:ilvl w:val="0"/>
          <w:numId w:val="2"/>
        </w:numPr>
        <w:spacing w:line="360" w:lineRule="auto"/>
        <w:rPr>
          <w:rFonts w:cstheme="minorHAnsi"/>
        </w:rPr>
      </w:pPr>
      <w:r w:rsidRPr="00145C69">
        <w:rPr>
          <w:rFonts w:cstheme="minorHAnsi"/>
        </w:rPr>
        <w:t xml:space="preserve">čas volby </w:t>
      </w:r>
      <w:r w:rsidRPr="00145C69">
        <w:rPr>
          <w:rFonts w:cstheme="minorHAnsi"/>
          <w:b/>
          <w:bCs/>
        </w:rPr>
        <w:t>od 10:00 do 16:00</w:t>
      </w:r>
      <w:r w:rsidR="006D69B5" w:rsidRPr="00145C69">
        <w:rPr>
          <w:rFonts w:cstheme="minorHAnsi"/>
          <w:b/>
          <w:bCs/>
        </w:rPr>
        <w:t xml:space="preserve"> h</w:t>
      </w:r>
      <w:r w:rsidRPr="00145C69">
        <w:rPr>
          <w:rFonts w:cstheme="minorHAnsi"/>
        </w:rPr>
        <w:t>,</w:t>
      </w:r>
      <w:r w:rsidR="00B8171A" w:rsidRPr="00145C69">
        <w:rPr>
          <w:rFonts w:cstheme="minorHAnsi"/>
        </w:rPr>
        <w:t xml:space="preserve"> (místnost </w:t>
      </w:r>
      <w:r w:rsidR="00B8171A" w:rsidRPr="00145C69">
        <w:rPr>
          <w:rFonts w:cstheme="minorHAnsi"/>
          <w:b/>
          <w:bCs/>
        </w:rPr>
        <w:t>NB 104</w:t>
      </w:r>
      <w:r w:rsidR="00B8171A" w:rsidRPr="00145C69">
        <w:rPr>
          <w:rFonts w:cstheme="minorHAnsi"/>
        </w:rPr>
        <w:t>)</w:t>
      </w:r>
    </w:p>
    <w:p w14:paraId="651CE895" w14:textId="7F0718AC" w:rsidR="0015330A" w:rsidRPr="00145C69" w:rsidRDefault="00F008BC" w:rsidP="00145C69">
      <w:pPr>
        <w:pStyle w:val="Odstavecseseznamem"/>
        <w:numPr>
          <w:ilvl w:val="0"/>
          <w:numId w:val="2"/>
        </w:numPr>
        <w:spacing w:line="360" w:lineRule="auto"/>
        <w:rPr>
          <w:rFonts w:cstheme="minorHAnsi"/>
        </w:rPr>
      </w:pPr>
      <w:r w:rsidRPr="00145C69">
        <w:rPr>
          <w:rFonts w:cstheme="minorHAnsi"/>
          <w:b/>
          <w:bCs/>
        </w:rPr>
        <w:t>prezenční</w:t>
      </w:r>
      <w:r w:rsidRPr="00145C69">
        <w:rPr>
          <w:rFonts w:cstheme="minorHAnsi"/>
        </w:rPr>
        <w:t xml:space="preserve"> způsob volby</w:t>
      </w:r>
      <w:r w:rsidR="0034611B" w:rsidRPr="00145C69">
        <w:rPr>
          <w:rFonts w:cstheme="minorHAnsi"/>
        </w:rPr>
        <w:t xml:space="preserve">, </w:t>
      </w:r>
    </w:p>
    <w:p w14:paraId="41A19BE1" w14:textId="6B67C19C" w:rsidR="00F95784" w:rsidRPr="00145C69" w:rsidRDefault="0034611B" w:rsidP="00145C69">
      <w:pPr>
        <w:pStyle w:val="Odstavecseseznamem"/>
        <w:numPr>
          <w:ilvl w:val="0"/>
          <w:numId w:val="2"/>
        </w:numPr>
        <w:spacing w:line="360" w:lineRule="auto"/>
        <w:jc w:val="both"/>
        <w:rPr>
          <w:rFonts w:cstheme="minorHAnsi"/>
        </w:rPr>
      </w:pPr>
      <w:r w:rsidRPr="00145C69">
        <w:rPr>
          <w:rFonts w:cstheme="minorHAnsi"/>
        </w:rPr>
        <w:t xml:space="preserve">následující </w:t>
      </w:r>
      <w:r w:rsidRPr="00145C69">
        <w:rPr>
          <w:rFonts w:cstheme="minorHAnsi"/>
          <w:b/>
          <w:bCs/>
        </w:rPr>
        <w:t>pravidla</w:t>
      </w:r>
      <w:r w:rsidRPr="00145C69">
        <w:rPr>
          <w:rFonts w:cstheme="minorHAnsi"/>
        </w:rPr>
        <w:t xml:space="preserve"> předvolební kampaně: </w:t>
      </w:r>
    </w:p>
    <w:p w14:paraId="5ED1975C" w14:textId="77777777" w:rsidR="00F95784" w:rsidRPr="00145C69" w:rsidRDefault="0034611B" w:rsidP="00F95784">
      <w:pPr>
        <w:spacing w:line="276" w:lineRule="auto"/>
        <w:jc w:val="both"/>
        <w:rPr>
          <w:rFonts w:cstheme="minorHAnsi"/>
        </w:rPr>
      </w:pPr>
      <w:r w:rsidRPr="00145C69">
        <w:rPr>
          <w:rFonts w:cstheme="minorHAnsi"/>
        </w:rPr>
        <w:t xml:space="preserve">- uchazeč o členství v AS FFÚ VŠE má právo uskutečňovat svoji volební kampaň ode dne zveřejnění tohoto usnesení (včetně) až do dne konání voleb ve volebním obvodu, v němž kandiduje (včetně), </w:t>
      </w:r>
    </w:p>
    <w:p w14:paraId="44F728DA" w14:textId="77777777" w:rsidR="00F95784" w:rsidRPr="00145C69" w:rsidRDefault="0034611B" w:rsidP="00F95784">
      <w:pPr>
        <w:spacing w:line="276" w:lineRule="auto"/>
        <w:jc w:val="both"/>
        <w:rPr>
          <w:rFonts w:cstheme="minorHAnsi"/>
        </w:rPr>
      </w:pPr>
      <w:r w:rsidRPr="00145C69">
        <w:rPr>
          <w:rFonts w:cstheme="minorHAnsi"/>
        </w:rPr>
        <w:t xml:space="preserve">- uchazeč o členství v AS FFÚ VŠE má právo v prostorách areálu VŠE uskutečňovat svoji volební kampaň pouze osobně či prostřednictvím jiných členů akademické obce VŠE patřících do stejného volebního obvodu, a to při dodržení obecně závazných právních předpisů, jakož i vnitřních a dalších předpisů VŠE, včetně Etického kodexu VŠE, </w:t>
      </w:r>
    </w:p>
    <w:p w14:paraId="4E52AC87" w14:textId="29A89F62" w:rsidR="00524F85" w:rsidRPr="00145C69" w:rsidRDefault="0034611B" w:rsidP="00F95784">
      <w:pPr>
        <w:spacing w:line="276" w:lineRule="auto"/>
        <w:jc w:val="both"/>
        <w:rPr>
          <w:rFonts w:cstheme="minorHAnsi"/>
        </w:rPr>
      </w:pPr>
      <w:r w:rsidRPr="00145C69">
        <w:rPr>
          <w:rFonts w:cstheme="minorHAnsi"/>
        </w:rPr>
        <w:t xml:space="preserve">- volební kampaň nesmí narušit či jinak omezit výuku nebo jinou vzdělávací a tvůrčí činnost na VŠE. </w:t>
      </w:r>
    </w:p>
    <w:p w14:paraId="2F3902C2" w14:textId="40E19696" w:rsidR="00145C69" w:rsidRPr="00145C69" w:rsidRDefault="00145C69" w:rsidP="00145C69">
      <w:pPr>
        <w:pStyle w:val="Odstavecseseznamem"/>
        <w:numPr>
          <w:ilvl w:val="0"/>
          <w:numId w:val="2"/>
        </w:numPr>
        <w:spacing w:before="240" w:after="0" w:line="276" w:lineRule="auto"/>
        <w:jc w:val="both"/>
        <w:rPr>
          <w:rFonts w:eastAsia="Times New Roman" w:cstheme="minorHAnsi"/>
          <w:lang w:eastAsia="cs-CZ"/>
        </w:rPr>
      </w:pPr>
      <w:r w:rsidRPr="00145C69">
        <w:rPr>
          <w:rFonts w:eastAsia="Times New Roman" w:cstheme="minorHAnsi"/>
          <w:lang w:eastAsia="cs-CZ"/>
        </w:rPr>
        <w:t xml:space="preserve">Přihláška se podává na předepsaném formuláři (viz strana č. 2) elektronickou formou na adresu: savina.finardi@vse.cz a tereza.jirikova@vse.cz, a to do </w:t>
      </w:r>
      <w:r w:rsidRPr="00145C69">
        <w:rPr>
          <w:rFonts w:eastAsia="Times New Roman" w:cstheme="minorHAnsi"/>
          <w:lang w:eastAsia="cs-CZ"/>
        </w:rPr>
        <w:t>15</w:t>
      </w:r>
      <w:r w:rsidRPr="00145C69">
        <w:rPr>
          <w:rFonts w:eastAsia="Times New Roman" w:cstheme="minorHAnsi"/>
          <w:lang w:eastAsia="cs-CZ"/>
        </w:rPr>
        <w:t>. 3. 2025 do 12:00 hodin.</w:t>
      </w:r>
    </w:p>
    <w:p w14:paraId="6472CB6E" w14:textId="392B996E" w:rsidR="00145C69" w:rsidRPr="00145C69" w:rsidRDefault="00145C69" w:rsidP="00F95784">
      <w:pPr>
        <w:spacing w:line="276" w:lineRule="auto"/>
        <w:jc w:val="both"/>
        <w:rPr>
          <w:rFonts w:cstheme="minorHAnsi"/>
        </w:rPr>
      </w:pPr>
    </w:p>
    <w:p w14:paraId="3B7D3ADC" w14:textId="77777777" w:rsidR="00524F85" w:rsidRPr="00145C69" w:rsidRDefault="0034611B" w:rsidP="00524F85">
      <w:pPr>
        <w:spacing w:line="360" w:lineRule="auto"/>
        <w:jc w:val="both"/>
        <w:rPr>
          <w:rFonts w:cstheme="minorHAnsi"/>
          <w:u w:val="single"/>
        </w:rPr>
      </w:pPr>
      <w:r w:rsidRPr="00145C69">
        <w:rPr>
          <w:rFonts w:cstheme="minorHAnsi"/>
          <w:u w:val="single"/>
        </w:rPr>
        <w:t xml:space="preserve">Zřizuje volební komisi ve složení: </w:t>
      </w:r>
    </w:p>
    <w:p w14:paraId="42A96057" w14:textId="3F1A5F4F" w:rsidR="00566C8B" w:rsidRPr="00145C69" w:rsidRDefault="00566C8B" w:rsidP="00566C8B">
      <w:pPr>
        <w:spacing w:before="240" w:after="0" w:line="240" w:lineRule="auto"/>
        <w:jc w:val="both"/>
        <w:rPr>
          <w:rFonts w:eastAsia="Times New Roman" w:cstheme="minorHAnsi"/>
          <w:lang w:eastAsia="cs-CZ"/>
        </w:rPr>
      </w:pPr>
      <w:r w:rsidRPr="00145C69">
        <w:rPr>
          <w:rFonts w:eastAsia="Times New Roman" w:cstheme="minorHAnsi"/>
          <w:lang w:eastAsia="cs-CZ"/>
        </w:rPr>
        <w:t>Ing. Savina Finardi, Ph.D. (předsedkyně)</w:t>
      </w:r>
    </w:p>
    <w:p w14:paraId="76E1CBD5" w14:textId="71C733AF" w:rsidR="00566C8B" w:rsidRPr="00145C69" w:rsidRDefault="00566C8B" w:rsidP="00566C8B">
      <w:pPr>
        <w:spacing w:before="240" w:after="0" w:line="240" w:lineRule="auto"/>
        <w:jc w:val="both"/>
        <w:rPr>
          <w:rFonts w:eastAsia="Times New Roman" w:cstheme="minorHAnsi"/>
          <w:lang w:eastAsia="cs-CZ"/>
        </w:rPr>
      </w:pPr>
      <w:r w:rsidRPr="00145C69">
        <w:rPr>
          <w:rFonts w:eastAsia="Times New Roman" w:cstheme="minorHAnsi"/>
          <w:lang w:eastAsia="cs-CZ"/>
        </w:rPr>
        <w:t>Bc. Jan Borovička</w:t>
      </w:r>
    </w:p>
    <w:p w14:paraId="4F55AF9A" w14:textId="0216C68D" w:rsidR="00566C8B" w:rsidRPr="00145C69" w:rsidRDefault="00566C8B" w:rsidP="00566C8B">
      <w:pPr>
        <w:spacing w:before="240" w:after="0" w:line="240" w:lineRule="auto"/>
        <w:jc w:val="both"/>
        <w:rPr>
          <w:rFonts w:eastAsia="Times New Roman" w:cstheme="minorHAnsi"/>
          <w:lang w:eastAsia="cs-CZ"/>
        </w:rPr>
      </w:pPr>
      <w:r w:rsidRPr="00145C69">
        <w:rPr>
          <w:rFonts w:eastAsia="Times New Roman" w:cstheme="minorHAnsi"/>
          <w:lang w:eastAsia="cs-CZ"/>
        </w:rPr>
        <w:t>prof. Ing. Eva Ducháčková, CSc.</w:t>
      </w:r>
    </w:p>
    <w:p w14:paraId="253E7F4A" w14:textId="77777777" w:rsidR="00566C8B" w:rsidRPr="00145C69" w:rsidRDefault="00566C8B" w:rsidP="00566C8B">
      <w:pPr>
        <w:spacing w:before="240" w:after="0" w:line="240" w:lineRule="auto"/>
        <w:jc w:val="both"/>
        <w:rPr>
          <w:rFonts w:eastAsia="Times New Roman" w:cstheme="minorHAnsi"/>
          <w:lang w:eastAsia="cs-CZ"/>
        </w:rPr>
      </w:pPr>
      <w:r w:rsidRPr="00145C69">
        <w:rPr>
          <w:rFonts w:eastAsia="Times New Roman" w:cstheme="minorHAnsi"/>
          <w:lang w:eastAsia="cs-CZ"/>
        </w:rPr>
        <w:t>Ing. Tereza Jiříková</w:t>
      </w:r>
    </w:p>
    <w:p w14:paraId="614D00C4" w14:textId="162C8693" w:rsidR="00524F85" w:rsidRPr="00145C69" w:rsidRDefault="0034611B" w:rsidP="00566C8B">
      <w:pPr>
        <w:spacing w:before="600" w:line="360" w:lineRule="auto"/>
        <w:jc w:val="both"/>
        <w:rPr>
          <w:rFonts w:cstheme="minorHAnsi"/>
        </w:rPr>
      </w:pPr>
      <w:r w:rsidRPr="00145C69">
        <w:rPr>
          <w:rFonts w:cstheme="minorHAnsi"/>
        </w:rPr>
        <w:t xml:space="preserve">V Praze dne </w:t>
      </w:r>
      <w:r w:rsidR="00B8171A" w:rsidRPr="00145C69">
        <w:rPr>
          <w:rFonts w:cstheme="minorHAnsi"/>
        </w:rPr>
        <w:t>12</w:t>
      </w:r>
      <w:r w:rsidRPr="00145C69">
        <w:rPr>
          <w:rFonts w:cstheme="minorHAnsi"/>
        </w:rPr>
        <w:t xml:space="preserve">. </w:t>
      </w:r>
      <w:r w:rsidR="00B8171A" w:rsidRPr="00145C69">
        <w:rPr>
          <w:rFonts w:cstheme="minorHAnsi"/>
        </w:rPr>
        <w:t>února</w:t>
      </w:r>
      <w:r w:rsidRPr="00145C69">
        <w:rPr>
          <w:rFonts w:cstheme="minorHAnsi"/>
        </w:rPr>
        <w:t xml:space="preserve"> 20</w:t>
      </w:r>
      <w:r w:rsidR="00F95F99" w:rsidRPr="00145C69">
        <w:rPr>
          <w:rFonts w:cstheme="minorHAnsi"/>
        </w:rPr>
        <w:t>2</w:t>
      </w:r>
      <w:r w:rsidR="00B8171A" w:rsidRPr="00145C69">
        <w:rPr>
          <w:rFonts w:cstheme="minorHAnsi"/>
        </w:rPr>
        <w:t>6</w:t>
      </w:r>
    </w:p>
    <w:p w14:paraId="0DBB8074" w14:textId="77777777" w:rsidR="00334BB6" w:rsidRPr="00145C69" w:rsidRDefault="00334BB6" w:rsidP="00334BB6">
      <w:pPr>
        <w:spacing w:after="0"/>
        <w:jc w:val="center"/>
        <w:rPr>
          <w:rFonts w:cstheme="minorHAnsi"/>
        </w:rPr>
      </w:pPr>
      <w:r w:rsidRPr="00145C69">
        <w:rPr>
          <w:rFonts w:cstheme="minorHAnsi"/>
        </w:rPr>
        <w:t>Ing. Savina Finardi, Ph.D.</w:t>
      </w:r>
    </w:p>
    <w:p w14:paraId="6D3B9B3C" w14:textId="77777777" w:rsidR="00334BB6" w:rsidRPr="00145C69" w:rsidRDefault="00334BB6" w:rsidP="00334BB6">
      <w:pPr>
        <w:spacing w:after="0" w:line="240" w:lineRule="auto"/>
        <w:jc w:val="center"/>
        <w:rPr>
          <w:rFonts w:cstheme="minorHAnsi"/>
        </w:rPr>
      </w:pPr>
      <w:r w:rsidRPr="00145C69">
        <w:rPr>
          <w:rFonts w:cstheme="minorHAnsi"/>
        </w:rPr>
        <w:t xml:space="preserve">předsedkyně Akademického senátu </w:t>
      </w:r>
    </w:p>
    <w:p w14:paraId="22BF365F" w14:textId="77777777" w:rsidR="00334BB6" w:rsidRPr="00145C69" w:rsidRDefault="00334BB6" w:rsidP="00334BB6">
      <w:pPr>
        <w:spacing w:after="0" w:line="240" w:lineRule="auto"/>
        <w:jc w:val="center"/>
        <w:rPr>
          <w:rFonts w:cstheme="minorHAnsi"/>
        </w:rPr>
      </w:pPr>
      <w:r w:rsidRPr="00145C69">
        <w:rPr>
          <w:rFonts w:cstheme="minorHAnsi"/>
        </w:rPr>
        <w:t xml:space="preserve">Fakulty financí a účetnictví </w:t>
      </w:r>
    </w:p>
    <w:p w14:paraId="7D7DFF16" w14:textId="300A4185" w:rsidR="0063018A" w:rsidRDefault="00334BB6" w:rsidP="00334BB6">
      <w:pPr>
        <w:jc w:val="center"/>
        <w:rPr>
          <w:rFonts w:cstheme="minorHAnsi"/>
        </w:rPr>
      </w:pPr>
      <w:r w:rsidRPr="00145C69">
        <w:rPr>
          <w:rFonts w:cstheme="minorHAnsi"/>
        </w:rPr>
        <w:t>Vysoké školy ekonomické v</w:t>
      </w:r>
      <w:r w:rsidR="0063018A">
        <w:rPr>
          <w:rFonts w:cstheme="minorHAnsi"/>
        </w:rPr>
        <w:t> </w:t>
      </w:r>
      <w:r w:rsidRPr="00145C69">
        <w:rPr>
          <w:rFonts w:cstheme="minorHAnsi"/>
        </w:rPr>
        <w:t>Praze</w:t>
      </w:r>
    </w:p>
    <w:p w14:paraId="1748D528" w14:textId="77777777" w:rsidR="0063018A" w:rsidRDefault="0063018A">
      <w:pPr>
        <w:rPr>
          <w:rFonts w:cstheme="minorHAnsi"/>
        </w:rPr>
      </w:pPr>
      <w:r>
        <w:rPr>
          <w:rFonts w:cstheme="minorHAnsi"/>
        </w:rPr>
        <w:br w:type="page"/>
      </w:r>
    </w:p>
    <w:p w14:paraId="15E990A9" w14:textId="3DD4AFF2" w:rsidR="0063018A" w:rsidRDefault="0063018A" w:rsidP="0063018A">
      <w:pPr>
        <w:pStyle w:val="Odrka3stupn"/>
        <w:numPr>
          <w:ilvl w:val="0"/>
          <w:numId w:val="0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ind w:left="357"/>
        <w:jc w:val="center"/>
        <w:rPr>
          <w:rStyle w:val="Siln"/>
          <w:noProof/>
          <w:lang w:val="cs-CZ"/>
        </w:rPr>
      </w:pPr>
      <w:r w:rsidRPr="00D83AEB">
        <w:rPr>
          <w:rStyle w:val="Siln"/>
          <w:noProof/>
          <w:lang w:val="cs-CZ"/>
        </w:rPr>
        <w:lastRenderedPageBreak/>
        <w:t>Přihláška uchazeče za člena Akademického senátu Fakulty financí a účetnictví Vysoké školy ekonomické v Praze v</w:t>
      </w:r>
      <w:r>
        <w:rPr>
          <w:rStyle w:val="Siln"/>
          <w:noProof/>
          <w:lang w:val="cs-CZ"/>
        </w:rPr>
        <w:t>e</w:t>
      </w:r>
      <w:r w:rsidRPr="00D83AEB">
        <w:rPr>
          <w:rStyle w:val="Siln"/>
          <w:noProof/>
          <w:lang w:val="cs-CZ"/>
        </w:rPr>
        <w:t xml:space="preserve">  volebním obvodu </w:t>
      </w:r>
      <w:r>
        <w:rPr>
          <w:rStyle w:val="Siln"/>
          <w:noProof/>
          <w:lang w:val="cs-CZ"/>
        </w:rPr>
        <w:t>studentů</w:t>
      </w:r>
      <w:r w:rsidRPr="00D83AEB">
        <w:rPr>
          <w:rStyle w:val="Siln"/>
          <w:noProof/>
          <w:lang w:val="cs-CZ"/>
        </w:rPr>
        <w:t xml:space="preserve"> na Fakultě financí a účetnictví Vysoké školy ekonomické v Praze pro volbu dne </w:t>
      </w:r>
      <w:r w:rsidR="00643B03">
        <w:rPr>
          <w:rStyle w:val="Siln"/>
          <w:noProof/>
          <w:lang w:val="cs-CZ"/>
        </w:rPr>
        <w:t>17.</w:t>
      </w:r>
      <w:r w:rsidRPr="00D83AEB">
        <w:rPr>
          <w:rStyle w:val="Siln"/>
          <w:noProof/>
          <w:lang w:val="cs-CZ"/>
        </w:rPr>
        <w:t xml:space="preserve"> </w:t>
      </w:r>
      <w:r>
        <w:rPr>
          <w:rStyle w:val="Siln"/>
          <w:noProof/>
          <w:lang w:val="cs-CZ"/>
        </w:rPr>
        <w:t>března</w:t>
      </w:r>
      <w:r w:rsidRPr="00D83AEB">
        <w:rPr>
          <w:rStyle w:val="Siln"/>
          <w:noProof/>
          <w:lang w:val="cs-CZ"/>
        </w:rPr>
        <w:t xml:space="preserve"> 20</w:t>
      </w:r>
      <w:r>
        <w:rPr>
          <w:rStyle w:val="Siln"/>
          <w:noProof/>
          <w:lang w:val="cs-CZ"/>
        </w:rPr>
        <w:t>2</w:t>
      </w:r>
      <w:r w:rsidR="00643B03">
        <w:rPr>
          <w:rStyle w:val="Siln"/>
          <w:noProof/>
          <w:lang w:val="cs-CZ"/>
        </w:rPr>
        <w:t>6</w:t>
      </w:r>
    </w:p>
    <w:p w14:paraId="2F32EA98" w14:textId="1DDF9BD0" w:rsidR="0063018A" w:rsidRDefault="0063018A" w:rsidP="0063018A">
      <w:pPr>
        <w:pStyle w:val="Odrka3stupn"/>
        <w:numPr>
          <w:ilvl w:val="0"/>
          <w:numId w:val="0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ind w:left="357"/>
        <w:rPr>
          <w:noProof/>
          <w:lang w:val="cs-CZ"/>
        </w:rPr>
      </w:pPr>
      <w:r w:rsidRPr="00D83AEB">
        <w:rPr>
          <w:noProof/>
          <w:lang w:val="cs-CZ"/>
        </w:rPr>
        <w:t>Já, (</w:t>
      </w:r>
      <w:r w:rsidRPr="00D83AEB">
        <w:rPr>
          <w:rStyle w:val="Zdraznn"/>
          <w:noProof/>
          <w:lang w:val="cs-CZ"/>
        </w:rPr>
        <w:t>jméno a příjmení uchazeče</w:t>
      </w:r>
      <w:r w:rsidRPr="00D83AEB">
        <w:rPr>
          <w:noProof/>
          <w:lang w:val="cs-CZ"/>
        </w:rPr>
        <w:t xml:space="preserve">), podávám tímto přihlášku uchazeče za člena Akademického senátu Fakulty financí a účetnictví Vysoké školy ekonomické v Praze </w:t>
      </w:r>
      <w:r w:rsidRPr="00D83AEB">
        <w:rPr>
          <w:rStyle w:val="Siln"/>
          <w:noProof/>
          <w:lang w:val="cs-CZ"/>
        </w:rPr>
        <w:t>v</w:t>
      </w:r>
      <w:r w:rsidR="00643B03">
        <w:rPr>
          <w:rStyle w:val="Siln"/>
          <w:noProof/>
          <w:lang w:val="cs-CZ"/>
        </w:rPr>
        <w:t>e</w:t>
      </w:r>
      <w:r w:rsidRPr="00D83AEB">
        <w:rPr>
          <w:rStyle w:val="Siln"/>
          <w:noProof/>
          <w:lang w:val="cs-CZ"/>
        </w:rPr>
        <w:t xml:space="preserve"> volebním obvodu </w:t>
      </w:r>
      <w:r w:rsidR="00643B03">
        <w:rPr>
          <w:rStyle w:val="Siln"/>
          <w:noProof/>
          <w:lang w:val="cs-CZ"/>
        </w:rPr>
        <w:t>studentů</w:t>
      </w:r>
      <w:r w:rsidRPr="00D83AEB">
        <w:rPr>
          <w:rStyle w:val="Siln"/>
          <w:noProof/>
          <w:lang w:val="cs-CZ"/>
        </w:rPr>
        <w:t xml:space="preserve"> na</w:t>
      </w:r>
      <w:r>
        <w:rPr>
          <w:rStyle w:val="Siln"/>
          <w:noProof/>
          <w:lang w:val="cs-CZ"/>
        </w:rPr>
        <w:t xml:space="preserve"> </w:t>
      </w:r>
      <w:r w:rsidRPr="00D83AEB">
        <w:rPr>
          <w:rStyle w:val="Siln"/>
          <w:noProof/>
          <w:lang w:val="cs-CZ"/>
        </w:rPr>
        <w:t>Fakult</w:t>
      </w:r>
      <w:r w:rsidR="00643B03">
        <w:rPr>
          <w:rStyle w:val="Siln"/>
          <w:noProof/>
          <w:lang w:val="cs-CZ"/>
        </w:rPr>
        <w:t>ě</w:t>
      </w:r>
      <w:r w:rsidRPr="00D83AEB">
        <w:rPr>
          <w:rStyle w:val="Siln"/>
          <w:noProof/>
          <w:lang w:val="cs-CZ"/>
        </w:rPr>
        <w:t xml:space="preserve"> financí a účetnictví Vysoké školy ekonomické v Praze</w:t>
      </w:r>
      <w:r w:rsidRPr="00D83AEB">
        <w:rPr>
          <w:noProof/>
          <w:lang w:val="cs-CZ"/>
        </w:rPr>
        <w:t xml:space="preserve">. </w:t>
      </w:r>
    </w:p>
    <w:p w14:paraId="26DAFFF7" w14:textId="5A308F77" w:rsidR="0063018A" w:rsidRDefault="0063018A" w:rsidP="0063018A">
      <w:pPr>
        <w:pStyle w:val="Odrka3stupn"/>
        <w:numPr>
          <w:ilvl w:val="0"/>
          <w:numId w:val="0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ind w:left="357"/>
        <w:rPr>
          <w:noProof/>
          <w:lang w:val="cs-CZ"/>
        </w:rPr>
      </w:pPr>
      <w:r w:rsidRPr="001D4367">
        <w:rPr>
          <w:noProof/>
          <w:lang w:val="cs-CZ"/>
        </w:rPr>
        <w:t xml:space="preserve">školní e-mailová adresa uchazeče: </w:t>
      </w:r>
      <w:sdt>
        <w:sdtPr>
          <w:rPr>
            <w:noProof/>
            <w:lang w:val="cs-CZ"/>
          </w:rPr>
          <w:id w:val="-570819085"/>
          <w:placeholder>
            <w:docPart w:val="DefaultPlaceholder_-1854013440"/>
          </w:placeholder>
          <w:showingPlcHdr/>
          <w:text/>
        </w:sdtPr>
        <w:sdtContent>
          <w:r w:rsidR="00643B03" w:rsidRPr="00643B03">
            <w:rPr>
              <w:rStyle w:val="Zstupntext"/>
              <w:lang w:val="cs-CZ"/>
            </w:rPr>
            <w:t>Klikněte nebo klepněte sem a zadejte text.</w:t>
          </w:r>
        </w:sdtContent>
      </w:sdt>
    </w:p>
    <w:p w14:paraId="0D89A2D8" w14:textId="77777777" w:rsidR="00643B03" w:rsidRPr="001D4367" w:rsidRDefault="0063018A" w:rsidP="00643B03">
      <w:pPr>
        <w:pStyle w:val="Odrka3stupn"/>
        <w:numPr>
          <w:ilvl w:val="0"/>
          <w:numId w:val="0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ind w:left="357"/>
        <w:rPr>
          <w:noProof/>
          <w:lang w:val="cs-CZ"/>
        </w:rPr>
      </w:pPr>
      <w:r w:rsidRPr="00643B03">
        <w:rPr>
          <w:noProof/>
          <w:lang w:val="cs-CZ"/>
        </w:rPr>
        <w:t xml:space="preserve">V Praze dne </w:t>
      </w:r>
      <w:sdt>
        <w:sdtPr>
          <w:rPr>
            <w:noProof/>
            <w:lang w:val="cs-CZ"/>
          </w:rPr>
          <w:id w:val="-1895881309"/>
          <w:placeholder>
            <w:docPart w:val="50C91A774F3E4E4998A51A7BCBEA48BB"/>
          </w:placeholder>
          <w:showingPlcHdr/>
          <w:date>
            <w:dateFormat w:val="dd.MM.yyyy"/>
            <w:lid w:val="cs-CZ"/>
            <w:storeMappedDataAs w:val="dateTime"/>
            <w:calendar w:val="gregorian"/>
          </w:date>
        </w:sdtPr>
        <w:sdtContent>
          <w:r w:rsidR="00643B03" w:rsidRPr="00643B03">
            <w:rPr>
              <w:rStyle w:val="Zstupntext"/>
              <w:lang w:val="cs-CZ"/>
            </w:rPr>
            <w:t>Klikněte nebo klepněte sem a zadejte datum.</w:t>
          </w:r>
        </w:sdtContent>
      </w:sdt>
    </w:p>
    <w:p w14:paraId="4F890928" w14:textId="7438F8E7" w:rsidR="0063018A" w:rsidRPr="00643B03" w:rsidRDefault="0063018A" w:rsidP="0063018A">
      <w:pPr>
        <w:pStyle w:val="Odrka3stupn"/>
        <w:numPr>
          <w:ilvl w:val="0"/>
          <w:numId w:val="0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ind w:left="357"/>
        <w:rPr>
          <w:sz w:val="24"/>
          <w:szCs w:val="24"/>
          <w:lang w:val="cs-CZ"/>
        </w:rPr>
      </w:pPr>
    </w:p>
    <w:p w14:paraId="7D9C6123" w14:textId="77777777" w:rsidR="00493085" w:rsidRPr="00145C69" w:rsidRDefault="00493085" w:rsidP="00334BB6">
      <w:pPr>
        <w:jc w:val="center"/>
        <w:rPr>
          <w:rFonts w:cstheme="minorHAnsi"/>
        </w:rPr>
      </w:pPr>
    </w:p>
    <w:sectPr w:rsidR="00493085" w:rsidRPr="00145C69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BB428AC"/>
    <w:multiLevelType w:val="hybridMultilevel"/>
    <w:tmpl w:val="1840B6FC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BBE1C79"/>
    <w:multiLevelType w:val="hybridMultilevel"/>
    <w:tmpl w:val="77382DB2"/>
    <w:lvl w:ilvl="0" w:tplc="E886F8C6">
      <w:start w:val="1"/>
      <w:numFmt w:val="bullet"/>
      <w:pStyle w:val="Odrka3stupn"/>
      <w:lvlText w:val="-"/>
      <w:lvlJc w:val="left"/>
      <w:pPr>
        <w:ind w:left="360" w:hanging="360"/>
      </w:pPr>
      <w:rPr>
        <w:rFonts w:ascii="Courier New" w:hAnsi="Courier New" w:hint="default"/>
        <w:sz w:val="20"/>
      </w:rPr>
    </w:lvl>
    <w:lvl w:ilvl="1" w:tplc="E886F8C6">
      <w:start w:val="1"/>
      <w:numFmt w:val="bullet"/>
      <w:pStyle w:val="Odrka3stupn"/>
      <w:lvlText w:val="-"/>
      <w:lvlJc w:val="left"/>
      <w:pPr>
        <w:ind w:left="1080" w:hanging="360"/>
      </w:pPr>
      <w:rPr>
        <w:rFonts w:ascii="Courier New" w:hAnsi="Courier New" w:hint="default"/>
        <w:sz w:val="20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675570C8"/>
    <w:multiLevelType w:val="hybridMultilevel"/>
    <w:tmpl w:val="F968C04C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81B0427"/>
    <w:multiLevelType w:val="hybridMultilevel"/>
    <w:tmpl w:val="5D48017A"/>
    <w:lvl w:ilvl="0" w:tplc="A13272A2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2086761127">
    <w:abstractNumId w:val="3"/>
  </w:num>
  <w:num w:numId="2" w16cid:durableId="1207256641">
    <w:abstractNumId w:val="2"/>
  </w:num>
  <w:num w:numId="3" w16cid:durableId="1882865948">
    <w:abstractNumId w:val="0"/>
  </w:num>
  <w:num w:numId="4" w16cid:durableId="89327595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bEwMTAxtTQ2MDUzs7BU0lEKTi0uzszPAykwrQUADhhRgSwAAAA="/>
  </w:docVars>
  <w:rsids>
    <w:rsidRoot w:val="00EB77D6"/>
    <w:rsid w:val="00107E1B"/>
    <w:rsid w:val="00145C69"/>
    <w:rsid w:val="0015330A"/>
    <w:rsid w:val="00192829"/>
    <w:rsid w:val="00195367"/>
    <w:rsid w:val="001A35E6"/>
    <w:rsid w:val="002A0F45"/>
    <w:rsid w:val="002C0EC6"/>
    <w:rsid w:val="002F7CBF"/>
    <w:rsid w:val="00300F78"/>
    <w:rsid w:val="00334BB6"/>
    <w:rsid w:val="003416DF"/>
    <w:rsid w:val="0034611B"/>
    <w:rsid w:val="0037676E"/>
    <w:rsid w:val="00390623"/>
    <w:rsid w:val="004574BE"/>
    <w:rsid w:val="00493085"/>
    <w:rsid w:val="004E4205"/>
    <w:rsid w:val="00524F85"/>
    <w:rsid w:val="00566C8B"/>
    <w:rsid w:val="0063018A"/>
    <w:rsid w:val="00636ACF"/>
    <w:rsid w:val="00643B03"/>
    <w:rsid w:val="006D69B5"/>
    <w:rsid w:val="008B014B"/>
    <w:rsid w:val="00996AC1"/>
    <w:rsid w:val="00B13EFC"/>
    <w:rsid w:val="00B25650"/>
    <w:rsid w:val="00B544EB"/>
    <w:rsid w:val="00B8171A"/>
    <w:rsid w:val="00C16A69"/>
    <w:rsid w:val="00C25FA3"/>
    <w:rsid w:val="00C336E0"/>
    <w:rsid w:val="00C668D5"/>
    <w:rsid w:val="00C84957"/>
    <w:rsid w:val="00D74AAE"/>
    <w:rsid w:val="00D929A2"/>
    <w:rsid w:val="00E44C4E"/>
    <w:rsid w:val="00EB77D6"/>
    <w:rsid w:val="00F008BC"/>
    <w:rsid w:val="00F5055C"/>
    <w:rsid w:val="00F82740"/>
    <w:rsid w:val="00F85F50"/>
    <w:rsid w:val="00F95784"/>
    <w:rsid w:val="00F95F99"/>
    <w:rsid w:val="00FD59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B598418"/>
  <w15:chartTrackingRefBased/>
  <w15:docId w15:val="{F9C3915F-D9EC-4FD1-A118-55C2EC3869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link w:val="Nadpis1Char"/>
    <w:uiPriority w:val="9"/>
    <w:qFormat/>
    <w:rsid w:val="00EB77D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"/>
    <w:rsid w:val="00EB77D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Odkaznakoment">
    <w:name w:val="annotation reference"/>
    <w:basedOn w:val="Standardnpsmoodstavce"/>
    <w:uiPriority w:val="99"/>
    <w:semiHidden/>
    <w:unhideWhenUsed/>
    <w:rsid w:val="0015330A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15330A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15330A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15330A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15330A"/>
    <w:rPr>
      <w:b/>
      <w:bCs/>
      <w:sz w:val="20"/>
      <w:szCs w:val="20"/>
    </w:rPr>
  </w:style>
  <w:style w:type="paragraph" w:styleId="Odstavecseseznamem">
    <w:name w:val="List Paragraph"/>
    <w:basedOn w:val="Normln"/>
    <w:uiPriority w:val="34"/>
    <w:qFormat/>
    <w:rsid w:val="00145C69"/>
    <w:pPr>
      <w:ind w:left="720"/>
      <w:contextualSpacing/>
    </w:pPr>
  </w:style>
  <w:style w:type="paragraph" w:customStyle="1" w:styleId="Odrka3stupn">
    <w:name w:val="Odrážka 3. stupně"/>
    <w:basedOn w:val="Normln"/>
    <w:rsid w:val="0063018A"/>
    <w:pPr>
      <w:numPr>
        <w:ilvl w:val="1"/>
        <w:numId w:val="4"/>
      </w:numPr>
      <w:ind w:left="360"/>
    </w:pPr>
    <w:rPr>
      <w:lang w:val="en-GB"/>
    </w:rPr>
  </w:style>
  <w:style w:type="character" w:styleId="Siln">
    <w:name w:val="Strong"/>
    <w:basedOn w:val="Standardnpsmoodstavce"/>
    <w:uiPriority w:val="22"/>
    <w:qFormat/>
    <w:rsid w:val="0063018A"/>
    <w:rPr>
      <w:b/>
      <w:bCs/>
    </w:rPr>
  </w:style>
  <w:style w:type="character" w:styleId="Zdraznn">
    <w:name w:val="Emphasis"/>
    <w:basedOn w:val="Standardnpsmoodstavce"/>
    <w:uiPriority w:val="20"/>
    <w:qFormat/>
    <w:rsid w:val="0063018A"/>
    <w:rPr>
      <w:i/>
      <w:iCs/>
    </w:rPr>
  </w:style>
  <w:style w:type="character" w:styleId="Zstupntext">
    <w:name w:val="Placeholder Text"/>
    <w:basedOn w:val="Standardnpsmoodstavce"/>
    <w:uiPriority w:val="99"/>
    <w:semiHidden/>
    <w:rsid w:val="00643B03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8637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DefaultPlaceholder_-1854013440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615284AC-3588-4542-8984-30C606467608}"/>
      </w:docPartPr>
      <w:docPartBody>
        <w:p w:rsidR="00000000" w:rsidRDefault="0071408B">
          <w:r w:rsidRPr="00C45E77">
            <w:rPr>
              <w:rStyle w:val="Zstupntext"/>
            </w:rPr>
            <w:t>Klikněte nebo klepněte sem a zadejte text.</w:t>
          </w:r>
        </w:p>
      </w:docPartBody>
    </w:docPart>
    <w:docPart>
      <w:docPartPr>
        <w:name w:val="50C91A774F3E4E4998A51A7BCBEA48B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622FADFE-6355-4EF4-9A6B-1BBE6ED05610}"/>
      </w:docPartPr>
      <w:docPartBody>
        <w:p w:rsidR="00000000" w:rsidRDefault="0071408B" w:rsidP="0071408B">
          <w:pPr>
            <w:pStyle w:val="50C91A774F3E4E4998A51A7BCBEA48BB"/>
          </w:pPr>
          <w:r w:rsidRPr="00C45E77">
            <w:rPr>
              <w:rStyle w:val="Zstupntext"/>
            </w:rPr>
            <w:t>Klikněte nebo klepněte sem a zadejte datu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formatting="0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1408B"/>
    <w:rsid w:val="00505349"/>
    <w:rsid w:val="0071408B"/>
    <w:rsid w:val="00F827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cs-CZ" w:eastAsia="cs-CZ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71408B"/>
    <w:rPr>
      <w:color w:val="666666"/>
    </w:rPr>
  </w:style>
  <w:style w:type="paragraph" w:customStyle="1" w:styleId="50C91A774F3E4E4998A51A7BCBEA48BB">
    <w:name w:val="50C91A774F3E4E4998A51A7BCBEA48BB"/>
    <w:rsid w:val="0071408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C913328-9C5E-42FB-9DA5-ACB36AC849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2</Pages>
  <Words>325</Words>
  <Characters>1922</Characters>
  <Application>Microsoft Office Word</Application>
  <DocSecurity>0</DocSecurity>
  <Lines>16</Lines>
  <Paragraphs>4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vina Finardi</dc:creator>
  <cp:keywords/>
  <dc:description/>
  <cp:lastModifiedBy>Savina Finardi</cp:lastModifiedBy>
  <cp:revision>7</cp:revision>
  <cp:lastPrinted>2026-02-18T08:12:00Z</cp:lastPrinted>
  <dcterms:created xsi:type="dcterms:W3CDTF">2026-02-05T10:44:00Z</dcterms:created>
  <dcterms:modified xsi:type="dcterms:W3CDTF">2026-02-18T08:36:00Z</dcterms:modified>
</cp:coreProperties>
</file>